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173E6" w14:textId="77777777" w:rsidR="00846824" w:rsidRPr="00846824" w:rsidRDefault="00846824" w:rsidP="00846824">
      <w:pPr>
        <w:pStyle w:val="Heading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58B81B8A" w14:textId="601850E1" w:rsidR="00846824" w:rsidRPr="00846824" w:rsidRDefault="00846824" w:rsidP="00004CCA">
      <w:pPr>
        <w:jc w:val="center"/>
        <w:rPr>
          <w:rStyle w:val="Hyperlink"/>
          <w:lang w:val="bg-BG"/>
        </w:rPr>
      </w:pPr>
      <w:r w:rsidRPr="00846824">
        <w:t xml:space="preserve">Problems for exercises and homework for the </w:t>
      </w:r>
      <w:hyperlink r:id="rId8" w:history="1">
        <w:r w:rsidR="008741AC">
          <w:rPr>
            <w:rStyle w:val="Hyperlink"/>
          </w:rPr>
          <w:t>"Programming</w:t>
        </w:r>
        <w:r w:rsidRPr="00846824">
          <w:rPr>
            <w:rStyle w:val="Hyperlink"/>
          </w:rPr>
          <w:t xml:space="preserve"> Fundamentals" course @ </w:t>
        </w:r>
        <w:r w:rsidRPr="00846824">
          <w:rPr>
            <w:rStyle w:val="Hyperlink"/>
            <w:noProof/>
          </w:rPr>
          <w:t>SoftUni</w:t>
        </w:r>
        <w:r w:rsidRPr="00846824">
          <w:rPr>
            <w:rStyle w:val="Hyperlink"/>
          </w:rPr>
          <w:t>.</w:t>
        </w:r>
      </w:hyperlink>
      <w:bookmarkStart w:id="0" w:name="_GoBack"/>
      <w:bookmarkEnd w:id="0"/>
    </w:p>
    <w:p w14:paraId="2A0566EF" w14:textId="77777777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9" w:history="1">
        <w:r w:rsidRPr="00846824">
          <w:rPr>
            <w:rStyle w:val="Hyperlink"/>
          </w:rPr>
          <w:t>Judge</w:t>
        </w:r>
      </w:hyperlink>
      <w:r w:rsidRPr="00846824">
        <w:rPr>
          <w:rStyle w:val="Hyperlink"/>
        </w:rPr>
        <w:t>.</w:t>
      </w:r>
    </w:p>
    <w:p w14:paraId="2C4AA496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Gaming Store</w:t>
      </w:r>
    </w:p>
    <w:p w14:paraId="10EAEB55" w14:textId="77777777" w:rsidR="00846824" w:rsidRPr="00846824" w:rsidRDefault="00846824" w:rsidP="00846824">
      <w:pPr>
        <w:rPr>
          <w:lang w:val="bg-BG"/>
        </w:rPr>
      </w:pPr>
      <w:r w:rsidRPr="00846824">
        <w:t>Write a program, which</w:t>
      </w:r>
      <w:r w:rsidRPr="00846824">
        <w:rPr>
          <w:b/>
        </w:rPr>
        <w:t xml:space="preserve">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1" w:name="OLE_LINK1"/>
            <w:bookmarkStart w:id="2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1"/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3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87"/>
            <w:proofErr w:type="spellStart"/>
            <w:r w:rsidRPr="006C64D4">
              <w:rPr>
                <w:rFonts w:ascii="Consolas" w:hAnsi="Consolas"/>
              </w:rPr>
              <w:t>Zplinter</w:t>
            </w:r>
            <w:proofErr w:type="spellEnd"/>
            <w:r w:rsidRPr="006C64D4">
              <w:rPr>
                <w:rFonts w:ascii="Consolas" w:hAnsi="Consolas"/>
              </w:rPr>
              <w:t xml:space="preserve">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4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5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5"/>
            <w:r w:rsidRPr="006C64D4">
              <w:rPr>
                <w:rFonts w:ascii="Consolas" w:hAnsi="Consolas"/>
                <w:noProof/>
              </w:rPr>
              <w:lastRenderedPageBreak/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6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7" w:name="_Hlk482714598"/>
            <w:r w:rsidRPr="006C64D4">
              <w:rPr>
                <w:rFonts w:ascii="Consolas" w:hAnsi="Consolas"/>
                <w:noProof/>
              </w:rPr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7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2E65706C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 xml:space="preserve">, the user’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EB5CEFC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’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5F2F3F5A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’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Heading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Messages</w:t>
      </w:r>
    </w:p>
    <w:p w14:paraId="17A03048" w14:textId="1618B4DF" w:rsidR="00846824" w:rsidRDefault="00846824" w:rsidP="00846824">
      <w:r w:rsidRPr="00846824">
        <w:t>Write a program, which 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abc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def</w:t>
            </w:r>
            <w:proofErr w:type="spellEnd"/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ghi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jkl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mno</w:t>
            </w:r>
            <w:proofErr w:type="spellEnd"/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pqrs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tuv</w:t>
            </w:r>
            <w:proofErr w:type="spellEnd"/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proofErr w:type="spellStart"/>
            <w:r w:rsidRPr="00846824">
              <w:t>wxyz</w:t>
            </w:r>
            <w:proofErr w:type="spellEnd"/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77777777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native approach would be to just put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77777777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, which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77777777" w:rsidR="00846824" w:rsidRPr="00846824" w:rsidRDefault="00846824" w:rsidP="00846824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 xml:space="preserve">Let’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 xml:space="preserve">)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,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FA94A11" w:rsidR="00846824" w:rsidRPr="00724681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After we’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BDBBB1" w14:textId="77777777" w:rsidR="004E212A" w:rsidRDefault="004E212A" w:rsidP="008068A2">
      <w:pPr>
        <w:spacing w:after="0" w:line="240" w:lineRule="auto"/>
      </w:pPr>
      <w:r>
        <w:separator/>
      </w:r>
    </w:p>
  </w:endnote>
  <w:endnote w:type="continuationSeparator" w:id="0">
    <w:p w14:paraId="3C75896B" w14:textId="77777777" w:rsidR="004E212A" w:rsidRDefault="004E21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CFEA2" w14:textId="77777777" w:rsidR="004E212A" w:rsidRDefault="004E212A" w:rsidP="008068A2">
      <w:pPr>
        <w:spacing w:after="0" w:line="240" w:lineRule="auto"/>
      </w:pPr>
      <w:r>
        <w:separator/>
      </w:r>
    </w:p>
  </w:footnote>
  <w:footnote w:type="continuationSeparator" w:id="0">
    <w:p w14:paraId="091898D7" w14:textId="77777777" w:rsidR="004E212A" w:rsidRDefault="004E21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qgUAMEWNni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F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61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7</cp:revision>
  <cp:lastPrinted>2015-10-26T22:35:00Z</cp:lastPrinted>
  <dcterms:created xsi:type="dcterms:W3CDTF">2019-11-12T12:29:00Z</dcterms:created>
  <dcterms:modified xsi:type="dcterms:W3CDTF">2022-03-31T12:03:00Z</dcterms:modified>
  <cp:category>programming; education; software engineering; software development</cp:category>
</cp:coreProperties>
</file>